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F8E708" w14:textId="7AAB7366" w:rsidR="009A642C" w:rsidRDefault="004B70B8" w:rsidP="009A642C">
      <w:pPr>
        <w:pStyle w:val="Title"/>
        <w:rPr>
          <w:rFonts w:ascii="Lucida Console" w:hAnsi="Lucida Console"/>
          <w:i w:val="0"/>
          <w:lang w:val="en-CA"/>
        </w:rPr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237AB7FA" wp14:editId="55A33C7A">
            <wp:simplePos x="0" y="0"/>
            <wp:positionH relativeFrom="column">
              <wp:posOffset>5054600</wp:posOffset>
            </wp:positionH>
            <wp:positionV relativeFrom="paragraph">
              <wp:posOffset>-774700</wp:posOffset>
            </wp:positionV>
            <wp:extent cx="1640205" cy="1499870"/>
            <wp:effectExtent l="0" t="0" r="0" b="5080"/>
            <wp:wrapNone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205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A642C">
        <w:rPr>
          <w:i w:val="0"/>
          <w:noProof/>
          <w:lang w:val="en-CA"/>
        </w:rPr>
        <w:t>The Original</w:t>
      </w:r>
      <w:r>
        <w:rPr>
          <w:i w:val="0"/>
          <w:noProof/>
          <w:lang w:val="en-CA"/>
        </w:rPr>
        <w:t xml:space="preserve"> </w:t>
      </w:r>
    </w:p>
    <w:p w14:paraId="1FC3EDDB" w14:textId="77777777" w:rsidR="009A642C" w:rsidRDefault="009A642C" w:rsidP="009A642C">
      <w:pPr>
        <w:pStyle w:val="Heading1"/>
        <w:rPr>
          <w:i w:val="0"/>
          <w:lang w:val="en-CA"/>
        </w:rPr>
      </w:pPr>
      <w:r>
        <w:rPr>
          <w:i w:val="0"/>
          <w:lang w:val="en-CA"/>
        </w:rPr>
        <w:t>Ingredients</w:t>
      </w:r>
    </w:p>
    <w:p w14:paraId="3A88BD21" w14:textId="77777777" w:rsidR="009A642C" w:rsidRDefault="009A642C" w:rsidP="009A642C">
      <w:pPr>
        <w:pStyle w:val="Heading3"/>
        <w:rPr>
          <w:rFonts w:eastAsiaTheme="minorHAnsi"/>
          <w:lang w:val="en-CA"/>
        </w:rPr>
      </w:pPr>
      <w:proofErr w:type="spellStart"/>
      <w:r>
        <w:rPr>
          <w:rStyle w:val="Strong"/>
          <w:rFonts w:eastAsiaTheme="minorHAnsi"/>
          <w:lang w:val="en-CA"/>
        </w:rPr>
        <w:t>Blumix</w:t>
      </w:r>
      <w:proofErr w:type="spellEnd"/>
      <w:r>
        <w:rPr>
          <w:rStyle w:val="Strong"/>
          <w:rFonts w:eastAsiaTheme="minorHAnsi"/>
          <w:lang w:val="en-CA"/>
        </w:rPr>
        <w:t xml:space="preserve"> |</w:t>
      </w:r>
      <w:r>
        <w:rPr>
          <w:rFonts w:eastAsiaTheme="minorHAnsi"/>
          <w:lang w:val="en-CA"/>
        </w:rPr>
        <w:t xml:space="preserve"> 2 oz</w:t>
      </w:r>
    </w:p>
    <w:p w14:paraId="2ACC7B46" w14:textId="77777777" w:rsidR="009A642C" w:rsidRPr="009A642C" w:rsidRDefault="009A642C" w:rsidP="009A642C">
      <w:pPr>
        <w:pStyle w:val="Heading3"/>
        <w:rPr>
          <w:rStyle w:val="Strong"/>
          <w:rFonts w:eastAsiaTheme="minorHAnsi"/>
          <w:lang w:val="en-CA"/>
        </w:rPr>
      </w:pPr>
      <w:r w:rsidRPr="009A642C">
        <w:rPr>
          <w:rStyle w:val="Strong"/>
          <w:rFonts w:eastAsiaTheme="minorHAnsi"/>
          <w:lang w:val="en-CA"/>
        </w:rPr>
        <w:t xml:space="preserve">Perrier, sparkling wine or apple or grape white wine </w:t>
      </w:r>
    </w:p>
    <w:p w14:paraId="01A1EF92" w14:textId="77777777" w:rsidR="009A642C" w:rsidRDefault="009A642C" w:rsidP="009A642C">
      <w:pPr>
        <w:pStyle w:val="Heading3"/>
        <w:rPr>
          <w:rFonts w:eastAsiaTheme="minorHAnsi"/>
          <w:lang w:val="en-CA"/>
        </w:rPr>
      </w:pPr>
      <w:r>
        <w:rPr>
          <w:rStyle w:val="Strong"/>
          <w:rFonts w:eastAsiaTheme="minorHAnsi"/>
          <w:lang w:val="en-CA"/>
        </w:rPr>
        <w:t>1 wedge of orange or lime</w:t>
      </w:r>
    </w:p>
    <w:p w14:paraId="3C705DED" w14:textId="77777777" w:rsidR="009A642C" w:rsidRDefault="009A642C" w:rsidP="009A642C">
      <w:pPr>
        <w:pStyle w:val="Heading3"/>
        <w:rPr>
          <w:rFonts w:eastAsiaTheme="minorHAnsi"/>
          <w:lang w:val="en-CA"/>
        </w:rPr>
      </w:pPr>
      <w:r>
        <w:rPr>
          <w:rStyle w:val="Strong"/>
          <w:rFonts w:eastAsiaTheme="minorHAnsi"/>
          <w:lang w:val="en-CA"/>
        </w:rPr>
        <w:t>Ice cubes</w:t>
      </w:r>
    </w:p>
    <w:p w14:paraId="7FDB3BD5" w14:textId="7B666C5F" w:rsidR="009369F1" w:rsidRPr="009A642C" w:rsidRDefault="009369F1"/>
    <w:p w14:paraId="23587C03" w14:textId="149A508A" w:rsidR="001342B2" w:rsidRPr="009A642C" w:rsidRDefault="001342B2"/>
    <w:p w14:paraId="7F10829D" w14:textId="376FC1FD" w:rsidR="001342B2" w:rsidRPr="009A642C" w:rsidRDefault="001342B2"/>
    <w:p w14:paraId="5571D19D" w14:textId="0A83518D" w:rsidR="001342B2" w:rsidRPr="009A642C" w:rsidRDefault="001342B2"/>
    <w:p w14:paraId="6ADC35B5" w14:textId="1D055665" w:rsidR="001342B2" w:rsidRPr="009A642C" w:rsidRDefault="001342B2"/>
    <w:p w14:paraId="70D01B0F" w14:textId="7AAAFB64" w:rsidR="001342B2" w:rsidRPr="009A642C" w:rsidRDefault="001342B2"/>
    <w:p w14:paraId="0C7B2FBB" w14:textId="6CE2CAE9" w:rsidR="001342B2" w:rsidRPr="009A642C" w:rsidRDefault="001342B2"/>
    <w:p w14:paraId="538F2C67" w14:textId="36A74AA7" w:rsidR="001342B2" w:rsidRPr="009A642C" w:rsidRDefault="001342B2"/>
    <w:p w14:paraId="4AE7BD56" w14:textId="37576FD3" w:rsidR="001342B2" w:rsidRPr="009A642C" w:rsidRDefault="001342B2"/>
    <w:p w14:paraId="3069B47D" w14:textId="623DFA26" w:rsidR="001342B2" w:rsidRPr="009A642C" w:rsidRDefault="001342B2"/>
    <w:p w14:paraId="7EB25C5E" w14:textId="1B8E76D0" w:rsidR="001342B2" w:rsidRPr="009A642C" w:rsidRDefault="001342B2"/>
    <w:p w14:paraId="4370DC5C" w14:textId="5BC2843F" w:rsidR="001342B2" w:rsidRPr="009A642C" w:rsidRDefault="001342B2"/>
    <w:p w14:paraId="50584206" w14:textId="64E9B18D" w:rsidR="001342B2" w:rsidRPr="009A642C" w:rsidRDefault="001342B2"/>
    <w:p w14:paraId="744D5219" w14:textId="55538E27" w:rsidR="001342B2" w:rsidRPr="009A642C" w:rsidRDefault="001342B2"/>
    <w:p w14:paraId="01815ECA" w14:textId="5B1E1F15" w:rsidR="001342B2" w:rsidRPr="009A642C" w:rsidRDefault="001342B2"/>
    <w:p w14:paraId="2D9B4F35" w14:textId="3A3A7CBF" w:rsidR="001342B2" w:rsidRPr="009A642C" w:rsidRDefault="001342B2"/>
    <w:p w14:paraId="70D072B7" w14:textId="07CDD3B0" w:rsidR="001342B2" w:rsidRPr="009A642C" w:rsidRDefault="001342B2"/>
    <w:p w14:paraId="7E3ECE7E" w14:textId="4A84A385" w:rsidR="001342B2" w:rsidRPr="009A642C" w:rsidRDefault="001342B2"/>
    <w:p w14:paraId="5D8206F2" w14:textId="605165C0" w:rsidR="001342B2" w:rsidRPr="009A642C" w:rsidRDefault="001342B2"/>
    <w:p w14:paraId="11B3851A" w14:textId="52A45922" w:rsidR="008B2273" w:rsidRPr="008B2273" w:rsidRDefault="00776E31" w:rsidP="008B2273">
      <w:pPr>
        <w:pStyle w:val="Title"/>
        <w:rPr>
          <w:rFonts w:ascii="Lucida Console" w:hAnsi="Lucida Console"/>
          <w:i w:val="0"/>
          <w:lang w:val="en-CA"/>
        </w:rPr>
      </w:pPr>
      <w:r>
        <w:rPr>
          <w:noProof/>
        </w:rPr>
        <w:lastRenderedPageBreak/>
        <w:drawing>
          <wp:anchor distT="0" distB="0" distL="114300" distR="114300" simplePos="0" relativeHeight="251686912" behindDoc="1" locked="0" layoutInCell="1" allowOverlap="1" wp14:anchorId="45D3BDF1" wp14:editId="27C2CD67">
            <wp:simplePos x="0" y="0"/>
            <wp:positionH relativeFrom="column">
              <wp:posOffset>5016500</wp:posOffset>
            </wp:positionH>
            <wp:positionV relativeFrom="paragraph">
              <wp:posOffset>-800100</wp:posOffset>
            </wp:positionV>
            <wp:extent cx="1640205" cy="1499870"/>
            <wp:effectExtent l="0" t="0" r="0" b="5080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205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B2273" w:rsidRPr="008B2273">
        <w:rPr>
          <w:i w:val="0"/>
          <w:noProof/>
          <w:lang w:val="en-CA"/>
        </w:rPr>
        <w:t>Blu-Lemonade</w:t>
      </w:r>
      <w:r>
        <w:rPr>
          <w:i w:val="0"/>
          <w:noProof/>
          <w:lang w:val="en-CA"/>
        </w:rPr>
        <w:t xml:space="preserve"> </w:t>
      </w:r>
    </w:p>
    <w:p w14:paraId="2F06032C" w14:textId="77777777" w:rsidR="008B2273" w:rsidRDefault="008B2273" w:rsidP="008B2273">
      <w:pPr>
        <w:pStyle w:val="Heading1"/>
        <w:rPr>
          <w:i w:val="0"/>
          <w:lang w:val="en-CA"/>
        </w:rPr>
      </w:pPr>
      <w:r>
        <w:rPr>
          <w:i w:val="0"/>
          <w:lang w:val="en-CA"/>
        </w:rPr>
        <w:t>Ingredients</w:t>
      </w:r>
    </w:p>
    <w:p w14:paraId="14B488D4" w14:textId="77777777" w:rsidR="008B2273" w:rsidRDefault="008B2273" w:rsidP="008B2273">
      <w:pPr>
        <w:pStyle w:val="Heading3"/>
        <w:rPr>
          <w:rFonts w:eastAsiaTheme="minorHAnsi"/>
          <w:lang w:val="en-CA"/>
        </w:rPr>
      </w:pPr>
      <w:proofErr w:type="spellStart"/>
      <w:r>
        <w:rPr>
          <w:rStyle w:val="Strong"/>
          <w:rFonts w:eastAsiaTheme="minorHAnsi"/>
          <w:lang w:val="en-CA"/>
        </w:rPr>
        <w:t>Blumix</w:t>
      </w:r>
      <w:proofErr w:type="spellEnd"/>
      <w:r>
        <w:rPr>
          <w:rStyle w:val="Strong"/>
          <w:rFonts w:eastAsiaTheme="minorHAnsi"/>
          <w:lang w:val="en-CA"/>
        </w:rPr>
        <w:t xml:space="preserve"> |</w:t>
      </w:r>
      <w:r>
        <w:rPr>
          <w:rFonts w:eastAsiaTheme="minorHAnsi"/>
          <w:lang w:val="en-CA"/>
        </w:rPr>
        <w:t xml:space="preserve"> 2 oz</w:t>
      </w:r>
    </w:p>
    <w:p w14:paraId="6CF1D852" w14:textId="77777777" w:rsidR="008B2273" w:rsidRDefault="008B2273" w:rsidP="008B2273">
      <w:pPr>
        <w:pStyle w:val="Heading3"/>
        <w:rPr>
          <w:rFonts w:eastAsiaTheme="minorHAnsi"/>
          <w:lang w:val="en-CA"/>
        </w:rPr>
      </w:pPr>
      <w:r>
        <w:rPr>
          <w:rStyle w:val="Strong"/>
          <w:rFonts w:eastAsiaTheme="minorHAnsi"/>
          <w:lang w:val="en-CA"/>
        </w:rPr>
        <w:t>Lemonade |</w:t>
      </w:r>
      <w:r>
        <w:rPr>
          <w:rFonts w:eastAsiaTheme="minorHAnsi"/>
          <w:lang w:val="en-CA"/>
        </w:rPr>
        <w:t xml:space="preserve"> 1/2 cup</w:t>
      </w:r>
    </w:p>
    <w:p w14:paraId="1504C18B" w14:textId="77777777" w:rsidR="008B2273" w:rsidRDefault="008B2273" w:rsidP="008B2273">
      <w:pPr>
        <w:pStyle w:val="Heading3"/>
        <w:rPr>
          <w:rFonts w:eastAsiaTheme="minorHAnsi"/>
          <w:lang w:val="en-CA"/>
        </w:rPr>
      </w:pPr>
      <w:r>
        <w:rPr>
          <w:rStyle w:val="Strong"/>
          <w:rFonts w:eastAsiaTheme="minorHAnsi"/>
          <w:lang w:val="en-CA"/>
        </w:rPr>
        <w:t>Sparkling or still water |</w:t>
      </w:r>
      <w:r>
        <w:rPr>
          <w:rFonts w:eastAsiaTheme="minorHAnsi"/>
          <w:lang w:val="en-CA"/>
        </w:rPr>
        <w:t xml:space="preserve"> 1/2 cup</w:t>
      </w:r>
    </w:p>
    <w:p w14:paraId="7281BFCB" w14:textId="77777777" w:rsidR="008B2273" w:rsidRDefault="008B2273" w:rsidP="008B2273">
      <w:pPr>
        <w:pStyle w:val="Heading3"/>
        <w:rPr>
          <w:rFonts w:eastAsiaTheme="minorHAnsi"/>
          <w:lang w:val="en-CA"/>
        </w:rPr>
      </w:pPr>
      <w:r>
        <w:rPr>
          <w:rStyle w:val="Strong"/>
          <w:rFonts w:eastAsiaTheme="minorHAnsi"/>
          <w:lang w:val="en-CA"/>
        </w:rPr>
        <w:t>Ice cubes</w:t>
      </w:r>
    </w:p>
    <w:p w14:paraId="2F7634BB" w14:textId="10289695" w:rsidR="001342B2" w:rsidRPr="00EC7792" w:rsidRDefault="001342B2"/>
    <w:p w14:paraId="002594E5" w14:textId="3CCDC299" w:rsidR="00D17906" w:rsidRPr="00EC7792" w:rsidRDefault="00D17906"/>
    <w:p w14:paraId="3CAF4445" w14:textId="2ADAE761" w:rsidR="00D17906" w:rsidRPr="00EC7792" w:rsidRDefault="00D17906"/>
    <w:p w14:paraId="2AEB45B0" w14:textId="1EDD356D" w:rsidR="00D17906" w:rsidRPr="00EC7792" w:rsidRDefault="00D17906"/>
    <w:p w14:paraId="27574AD3" w14:textId="5ADE4B48" w:rsidR="00D17906" w:rsidRPr="00EC7792" w:rsidRDefault="00D17906"/>
    <w:p w14:paraId="1CFADFB3" w14:textId="5F64A7FF" w:rsidR="00D17906" w:rsidRPr="00EC7792" w:rsidRDefault="00D17906"/>
    <w:p w14:paraId="338DD6E7" w14:textId="637A19A8" w:rsidR="00D17906" w:rsidRPr="00EC7792" w:rsidRDefault="00D17906"/>
    <w:p w14:paraId="5E3735A5" w14:textId="0711DF33" w:rsidR="00D17906" w:rsidRPr="00EC7792" w:rsidRDefault="00D17906"/>
    <w:p w14:paraId="53AC5C5A" w14:textId="165FC4B6" w:rsidR="00D17906" w:rsidRPr="00EC7792" w:rsidRDefault="00D17906"/>
    <w:p w14:paraId="730A2FB0" w14:textId="68D46E44" w:rsidR="00D17906" w:rsidRPr="00EC7792" w:rsidRDefault="00D17906"/>
    <w:p w14:paraId="3897264F" w14:textId="19A564FE" w:rsidR="00D17906" w:rsidRPr="00EC7792" w:rsidRDefault="00D17906"/>
    <w:p w14:paraId="792011E7" w14:textId="5E5BBC82" w:rsidR="00D17906" w:rsidRPr="00EC7792" w:rsidRDefault="00D17906"/>
    <w:p w14:paraId="005BAF28" w14:textId="585B4288" w:rsidR="00D17906" w:rsidRPr="00EC7792" w:rsidRDefault="00D17906"/>
    <w:p w14:paraId="401453AB" w14:textId="66DA9D70" w:rsidR="00D17906" w:rsidRPr="00EC7792" w:rsidRDefault="00D17906"/>
    <w:p w14:paraId="6BD6B51D" w14:textId="26EF1B2A" w:rsidR="00D17906" w:rsidRPr="00EC7792" w:rsidRDefault="00D17906"/>
    <w:p w14:paraId="3DF1D706" w14:textId="01D2E6F0" w:rsidR="00D17906" w:rsidRPr="00EC7792" w:rsidRDefault="00D17906"/>
    <w:p w14:paraId="12F22BEE" w14:textId="6F8BF96A" w:rsidR="00D17906" w:rsidRPr="00EC7792" w:rsidRDefault="00D17906"/>
    <w:p w14:paraId="67EC51F0" w14:textId="70105CE5" w:rsidR="00D17906" w:rsidRPr="00EC7792" w:rsidRDefault="00D17906"/>
    <w:p w14:paraId="3EC8AEEF" w14:textId="33EBD679" w:rsidR="00D17906" w:rsidRPr="00EC7792" w:rsidRDefault="00D17906"/>
    <w:p w14:paraId="720E4F97" w14:textId="77F69D26" w:rsidR="00EC7792" w:rsidRPr="00EC7792" w:rsidRDefault="00776E31" w:rsidP="00EC7792">
      <w:pPr>
        <w:pStyle w:val="Title"/>
        <w:rPr>
          <w:rFonts w:ascii="Lucida Console" w:hAnsi="Lucida Console"/>
          <w:i w:val="0"/>
          <w:lang w:val="en-CA"/>
        </w:rPr>
      </w:pPr>
      <w:r>
        <w:rPr>
          <w:noProof/>
        </w:rPr>
        <w:lastRenderedPageBreak/>
        <w:drawing>
          <wp:anchor distT="0" distB="0" distL="114300" distR="114300" simplePos="0" relativeHeight="251687936" behindDoc="1" locked="0" layoutInCell="1" allowOverlap="1" wp14:anchorId="0C29114C" wp14:editId="0E8E1915">
            <wp:simplePos x="0" y="0"/>
            <wp:positionH relativeFrom="column">
              <wp:posOffset>4946650</wp:posOffset>
            </wp:positionH>
            <wp:positionV relativeFrom="paragraph">
              <wp:posOffset>-609600</wp:posOffset>
            </wp:positionV>
            <wp:extent cx="1640205" cy="1499870"/>
            <wp:effectExtent l="0" t="0" r="0" b="5080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205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EC7792" w:rsidRPr="00EC7792">
        <w:rPr>
          <w:i w:val="0"/>
          <w:noProof/>
          <w:lang w:val="en-CA"/>
        </w:rPr>
        <w:t>The Perfect Trio (2)</w:t>
      </w:r>
      <w:r>
        <w:rPr>
          <w:i w:val="0"/>
          <w:noProof/>
          <w:lang w:val="en-CA"/>
        </w:rPr>
        <w:t xml:space="preserve"> </w:t>
      </w:r>
    </w:p>
    <w:p w14:paraId="2A103E1B" w14:textId="77777777" w:rsidR="00EC7792" w:rsidRPr="00EC7792" w:rsidRDefault="00EC7792" w:rsidP="00EC7792">
      <w:pPr>
        <w:pStyle w:val="Heading1"/>
        <w:rPr>
          <w:i w:val="0"/>
          <w:lang w:val="en-CA"/>
        </w:rPr>
      </w:pPr>
      <w:r w:rsidRPr="00EC7792">
        <w:rPr>
          <w:i w:val="0"/>
          <w:lang w:val="en-CA"/>
        </w:rPr>
        <w:t>Ingredients</w:t>
      </w:r>
    </w:p>
    <w:p w14:paraId="4C2B5B2A" w14:textId="77777777" w:rsidR="00EC7792" w:rsidRPr="00EC7792" w:rsidRDefault="00EC7792" w:rsidP="00EC7792">
      <w:pPr>
        <w:pStyle w:val="Heading3"/>
        <w:rPr>
          <w:rFonts w:eastAsiaTheme="minorHAnsi"/>
          <w:lang w:val="en-CA"/>
        </w:rPr>
      </w:pPr>
      <w:proofErr w:type="spellStart"/>
      <w:r w:rsidRPr="00EC7792">
        <w:rPr>
          <w:rStyle w:val="Strong"/>
          <w:rFonts w:eastAsiaTheme="minorHAnsi"/>
          <w:lang w:val="en-CA"/>
        </w:rPr>
        <w:t>Atokmix</w:t>
      </w:r>
      <w:proofErr w:type="spellEnd"/>
      <w:r w:rsidRPr="00EC7792">
        <w:rPr>
          <w:rStyle w:val="Strong"/>
          <w:rFonts w:eastAsiaTheme="minorHAnsi"/>
          <w:lang w:val="en-CA"/>
        </w:rPr>
        <w:t xml:space="preserve">   |</w:t>
      </w:r>
      <w:r w:rsidRPr="00EC7792">
        <w:rPr>
          <w:rFonts w:eastAsiaTheme="minorHAnsi"/>
          <w:lang w:val="en-CA"/>
        </w:rPr>
        <w:t xml:space="preserve"> 1 oz</w:t>
      </w:r>
    </w:p>
    <w:p w14:paraId="36552D6E" w14:textId="77777777" w:rsidR="00EC7792" w:rsidRPr="00EC7792" w:rsidRDefault="00EC7792" w:rsidP="00EC7792">
      <w:pPr>
        <w:pStyle w:val="Heading3"/>
        <w:rPr>
          <w:rFonts w:eastAsiaTheme="minorHAnsi"/>
          <w:lang w:val="en-CA"/>
        </w:rPr>
      </w:pPr>
      <w:proofErr w:type="spellStart"/>
      <w:r w:rsidRPr="00EC7792">
        <w:rPr>
          <w:rStyle w:val="Strong"/>
          <w:rFonts w:eastAsiaTheme="minorHAnsi"/>
          <w:lang w:val="en-CA"/>
        </w:rPr>
        <w:t>Blumix</w:t>
      </w:r>
      <w:proofErr w:type="spellEnd"/>
      <w:r w:rsidRPr="00EC7792">
        <w:rPr>
          <w:rStyle w:val="Strong"/>
          <w:rFonts w:eastAsiaTheme="minorHAnsi"/>
          <w:lang w:val="en-CA"/>
        </w:rPr>
        <w:t xml:space="preserve">      |</w:t>
      </w:r>
      <w:r w:rsidRPr="00EC7792">
        <w:rPr>
          <w:rFonts w:eastAsiaTheme="minorHAnsi"/>
          <w:lang w:val="en-CA"/>
        </w:rPr>
        <w:t xml:space="preserve"> 1oz</w:t>
      </w:r>
    </w:p>
    <w:p w14:paraId="7CBCA043" w14:textId="77777777" w:rsidR="00EC7792" w:rsidRPr="00EC7792" w:rsidRDefault="00EC7792" w:rsidP="00EC7792">
      <w:pPr>
        <w:pStyle w:val="Heading3"/>
        <w:rPr>
          <w:rFonts w:eastAsiaTheme="minorHAnsi"/>
          <w:lang w:val="en-CA"/>
        </w:rPr>
      </w:pPr>
      <w:r w:rsidRPr="00EC7792">
        <w:rPr>
          <w:rStyle w:val="Strong"/>
          <w:rFonts w:eastAsiaTheme="minorHAnsi"/>
          <w:lang w:val="en-CA"/>
        </w:rPr>
        <w:t>Pure vodka |</w:t>
      </w:r>
      <w:r w:rsidRPr="00EC7792">
        <w:rPr>
          <w:rFonts w:eastAsiaTheme="minorHAnsi"/>
          <w:lang w:val="en-CA"/>
        </w:rPr>
        <w:t xml:space="preserve"> 1 oz</w:t>
      </w:r>
    </w:p>
    <w:p w14:paraId="6B5D193B" w14:textId="77777777" w:rsidR="00EC7792" w:rsidRPr="00EC7792" w:rsidRDefault="00EC7792" w:rsidP="00EC7792">
      <w:pPr>
        <w:pStyle w:val="Heading3"/>
        <w:rPr>
          <w:rFonts w:eastAsiaTheme="minorHAnsi"/>
          <w:lang w:val="en-CA"/>
        </w:rPr>
      </w:pPr>
      <w:r w:rsidRPr="00EC7792">
        <w:rPr>
          <w:rStyle w:val="Strong"/>
          <w:rFonts w:eastAsiaTheme="minorHAnsi"/>
          <w:lang w:val="en-CA"/>
        </w:rPr>
        <w:t>Ice cubes |</w:t>
      </w:r>
      <w:r w:rsidRPr="00EC7792">
        <w:rPr>
          <w:rFonts w:eastAsiaTheme="minorHAnsi"/>
          <w:lang w:val="en-CA"/>
        </w:rPr>
        <w:t xml:space="preserve"> 1 cup</w:t>
      </w:r>
    </w:p>
    <w:p w14:paraId="6D9DE60A" w14:textId="77777777" w:rsidR="00EC7792" w:rsidRDefault="00EC7792" w:rsidP="00EC7792">
      <w:pPr>
        <w:pStyle w:val="Heading3"/>
        <w:rPr>
          <w:rStyle w:val="Strong"/>
          <w:rFonts w:eastAsiaTheme="minorHAnsi"/>
        </w:rPr>
      </w:pPr>
      <w:r w:rsidRPr="00EC7792">
        <w:rPr>
          <w:rStyle w:val="Strong"/>
          <w:rFonts w:eastAsiaTheme="minorHAnsi"/>
          <w:lang w:val="en-CA"/>
        </w:rPr>
        <w:t>Juice of ½ lime</w:t>
      </w:r>
    </w:p>
    <w:p w14:paraId="798FBD04" w14:textId="25F2B437" w:rsidR="00D17906" w:rsidRPr="00EC7792" w:rsidRDefault="00D17906">
      <w:pPr>
        <w:rPr>
          <w:lang w:val="en-US"/>
        </w:rPr>
      </w:pPr>
    </w:p>
    <w:p w14:paraId="6AF86843" w14:textId="56C4BAB7" w:rsidR="00816B3D" w:rsidRPr="00EC7792" w:rsidRDefault="00816B3D"/>
    <w:p w14:paraId="543BD95E" w14:textId="170ED1A7" w:rsidR="00816B3D" w:rsidRPr="00EC7792" w:rsidRDefault="00816B3D"/>
    <w:p w14:paraId="2E8DB9BA" w14:textId="0E1AE80B" w:rsidR="00816B3D" w:rsidRPr="00EC7792" w:rsidRDefault="00816B3D"/>
    <w:p w14:paraId="3944AECF" w14:textId="1AF3199D" w:rsidR="00816B3D" w:rsidRPr="00EC7792" w:rsidRDefault="00816B3D"/>
    <w:p w14:paraId="7B2A4A6A" w14:textId="2075AF0F" w:rsidR="00816B3D" w:rsidRPr="00EC7792" w:rsidRDefault="00816B3D"/>
    <w:p w14:paraId="5DC99150" w14:textId="18D8931D" w:rsidR="00816B3D" w:rsidRPr="00EC7792" w:rsidRDefault="00816B3D"/>
    <w:p w14:paraId="47908C56" w14:textId="0F64A00E" w:rsidR="00816B3D" w:rsidRPr="00EC7792" w:rsidRDefault="00816B3D"/>
    <w:p w14:paraId="225CE047" w14:textId="6014B731" w:rsidR="00816B3D" w:rsidRPr="00EC7792" w:rsidRDefault="00816B3D"/>
    <w:p w14:paraId="15C4C3DF" w14:textId="389AF929" w:rsidR="00816B3D" w:rsidRPr="00EC7792" w:rsidRDefault="00816B3D"/>
    <w:p w14:paraId="2C5567BF" w14:textId="6379D9A9" w:rsidR="00816B3D" w:rsidRPr="00EC7792" w:rsidRDefault="00816B3D"/>
    <w:p w14:paraId="54A008FA" w14:textId="1A853DD5" w:rsidR="00816B3D" w:rsidRPr="00EC7792" w:rsidRDefault="00816B3D"/>
    <w:p w14:paraId="04A1D426" w14:textId="4F545905" w:rsidR="00816B3D" w:rsidRPr="00EC7792" w:rsidRDefault="00816B3D"/>
    <w:p w14:paraId="71E7FCE4" w14:textId="6BDD9C21" w:rsidR="00816B3D" w:rsidRPr="00EC7792" w:rsidRDefault="00816B3D"/>
    <w:p w14:paraId="2FBB8E02" w14:textId="4943AB7B" w:rsidR="00816B3D" w:rsidRPr="00EC7792" w:rsidRDefault="00816B3D"/>
    <w:p w14:paraId="441675D6" w14:textId="2CB358A7" w:rsidR="00816B3D" w:rsidRPr="00EC7792" w:rsidRDefault="00816B3D"/>
    <w:p w14:paraId="21FD4845" w14:textId="26F1FE3D" w:rsidR="00EC7792" w:rsidRDefault="00776E31" w:rsidP="00EC7792">
      <w:pPr>
        <w:pStyle w:val="Title"/>
        <w:rPr>
          <w:rFonts w:ascii="Lucida Console" w:hAnsi="Lucida Console"/>
          <w:b w:val="0"/>
          <w:i w:val="0"/>
          <w:lang w:val="en-CA"/>
        </w:rPr>
      </w:pPr>
      <w:r>
        <w:rPr>
          <w:noProof/>
        </w:rPr>
        <w:lastRenderedPageBreak/>
        <w:drawing>
          <wp:anchor distT="0" distB="0" distL="114300" distR="114300" simplePos="0" relativeHeight="251688960" behindDoc="1" locked="0" layoutInCell="1" allowOverlap="1" wp14:anchorId="5564C068" wp14:editId="159F988E">
            <wp:simplePos x="0" y="0"/>
            <wp:positionH relativeFrom="column">
              <wp:posOffset>4927600</wp:posOffset>
            </wp:positionH>
            <wp:positionV relativeFrom="paragraph">
              <wp:posOffset>-768350</wp:posOffset>
            </wp:positionV>
            <wp:extent cx="1640205" cy="1499870"/>
            <wp:effectExtent l="0" t="0" r="0" b="5080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205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EC7792">
        <w:rPr>
          <w:i w:val="0"/>
          <w:noProof/>
          <w:lang w:val="en-CA"/>
        </w:rPr>
        <w:t>The Blues</w:t>
      </w:r>
      <w:r>
        <w:rPr>
          <w:i w:val="0"/>
          <w:noProof/>
          <w:lang w:val="en-CA"/>
        </w:rPr>
        <w:t xml:space="preserve"> </w:t>
      </w:r>
    </w:p>
    <w:p w14:paraId="0CCA35EB" w14:textId="77777777" w:rsidR="00EC7792" w:rsidRDefault="00EC7792" w:rsidP="00EC7792">
      <w:pPr>
        <w:pStyle w:val="Heading1"/>
        <w:rPr>
          <w:i w:val="0"/>
          <w:lang w:val="en-CA"/>
        </w:rPr>
      </w:pPr>
      <w:r>
        <w:rPr>
          <w:i w:val="0"/>
          <w:lang w:val="en-CA"/>
        </w:rPr>
        <w:t>Ingredients</w:t>
      </w:r>
    </w:p>
    <w:p w14:paraId="44832A59" w14:textId="77777777" w:rsidR="00EC7792" w:rsidRDefault="00EC7792" w:rsidP="00EC7792">
      <w:pPr>
        <w:pStyle w:val="Heading3"/>
        <w:rPr>
          <w:rFonts w:eastAsiaTheme="minorHAnsi"/>
          <w:lang w:val="en-CA"/>
        </w:rPr>
      </w:pPr>
      <w:proofErr w:type="spellStart"/>
      <w:r>
        <w:rPr>
          <w:rStyle w:val="Strong"/>
          <w:rFonts w:eastAsiaTheme="minorHAnsi"/>
          <w:lang w:val="en-CA"/>
        </w:rPr>
        <w:t>Blumix</w:t>
      </w:r>
      <w:proofErr w:type="spellEnd"/>
      <w:r>
        <w:rPr>
          <w:rStyle w:val="Strong"/>
          <w:rFonts w:eastAsiaTheme="minorHAnsi"/>
          <w:lang w:val="en-CA"/>
        </w:rPr>
        <w:t xml:space="preserve"> |</w:t>
      </w:r>
      <w:r>
        <w:rPr>
          <w:rFonts w:eastAsiaTheme="minorHAnsi"/>
          <w:lang w:val="en-CA"/>
        </w:rPr>
        <w:t xml:space="preserve"> 3 oz</w:t>
      </w:r>
    </w:p>
    <w:p w14:paraId="76FC7816" w14:textId="77777777" w:rsidR="00EC7792" w:rsidRDefault="00EC7792" w:rsidP="00EC7792">
      <w:pPr>
        <w:pStyle w:val="Heading3"/>
        <w:rPr>
          <w:rFonts w:eastAsiaTheme="minorHAnsi"/>
          <w:lang w:val="en-CA"/>
        </w:rPr>
      </w:pPr>
      <w:r>
        <w:rPr>
          <w:rStyle w:val="Strong"/>
          <w:rFonts w:eastAsiaTheme="minorHAnsi"/>
          <w:lang w:val="en-CA"/>
        </w:rPr>
        <w:t>Egg white |</w:t>
      </w:r>
      <w:r>
        <w:rPr>
          <w:rFonts w:eastAsiaTheme="minorHAnsi"/>
          <w:lang w:val="en-CA"/>
        </w:rPr>
        <w:t xml:space="preserve"> 1</w:t>
      </w:r>
    </w:p>
    <w:p w14:paraId="4E97E970" w14:textId="77777777" w:rsidR="00EC7792" w:rsidRDefault="00EC7792" w:rsidP="00EC7792">
      <w:pPr>
        <w:pStyle w:val="Heading3"/>
        <w:rPr>
          <w:rFonts w:eastAsiaTheme="minorHAnsi"/>
          <w:lang w:val="en-CA"/>
        </w:rPr>
      </w:pPr>
      <w:r>
        <w:rPr>
          <w:rStyle w:val="Strong"/>
          <w:rFonts w:eastAsiaTheme="minorHAnsi"/>
          <w:lang w:val="en-CA"/>
        </w:rPr>
        <w:t>Gin |</w:t>
      </w:r>
      <w:r>
        <w:rPr>
          <w:rFonts w:eastAsiaTheme="minorHAnsi"/>
          <w:lang w:val="en-CA"/>
        </w:rPr>
        <w:t xml:space="preserve"> 1/2 oz</w:t>
      </w:r>
    </w:p>
    <w:p w14:paraId="34E35ADC" w14:textId="77777777" w:rsidR="00EC7792" w:rsidRDefault="00EC7792" w:rsidP="00EC7792">
      <w:pPr>
        <w:pStyle w:val="Heading3"/>
        <w:rPr>
          <w:rStyle w:val="Strong"/>
          <w:rFonts w:eastAsiaTheme="minorHAnsi"/>
        </w:rPr>
      </w:pPr>
      <w:r>
        <w:rPr>
          <w:rStyle w:val="Strong"/>
          <w:rFonts w:eastAsiaTheme="minorHAnsi"/>
          <w:lang w:val="en-CA"/>
        </w:rPr>
        <w:t>Ice cubes</w:t>
      </w:r>
    </w:p>
    <w:p w14:paraId="1121765A" w14:textId="77777777" w:rsidR="00EC7792" w:rsidRDefault="00EC7792" w:rsidP="00EC7792">
      <w:pPr>
        <w:pStyle w:val="Heading3"/>
        <w:rPr>
          <w:rFonts w:eastAsiaTheme="minorHAnsi"/>
        </w:rPr>
      </w:pPr>
      <w:r>
        <w:rPr>
          <w:rFonts w:eastAsiaTheme="minorHAnsi"/>
          <w:lang w:val="en-CA"/>
        </w:rPr>
        <w:t>Shake everything in a shaker.</w:t>
      </w:r>
    </w:p>
    <w:p w14:paraId="775CC433" w14:textId="1F5726F1" w:rsidR="00816B3D" w:rsidRPr="00EC7792" w:rsidRDefault="00816B3D">
      <w:pPr>
        <w:rPr>
          <w:lang w:val="en-US"/>
        </w:rPr>
      </w:pPr>
    </w:p>
    <w:p w14:paraId="6D7DBC2C" w14:textId="0BA8CEE9" w:rsidR="00E01EC1" w:rsidRPr="00EC7792" w:rsidRDefault="00E01EC1"/>
    <w:p w14:paraId="66167BE9" w14:textId="079C8D7D" w:rsidR="00E01EC1" w:rsidRPr="00EC7792" w:rsidRDefault="00E01EC1"/>
    <w:p w14:paraId="1BECA0D8" w14:textId="5FE34D4B" w:rsidR="00E01EC1" w:rsidRPr="00EC7792" w:rsidRDefault="00E01EC1"/>
    <w:p w14:paraId="2E191362" w14:textId="130967FA" w:rsidR="00E01EC1" w:rsidRPr="00EC7792" w:rsidRDefault="00E01EC1"/>
    <w:p w14:paraId="6AE69F56" w14:textId="2C7B84F4" w:rsidR="00E01EC1" w:rsidRPr="00EC7792" w:rsidRDefault="00E01EC1"/>
    <w:p w14:paraId="19A84EE6" w14:textId="68E78141" w:rsidR="00E01EC1" w:rsidRPr="00EC7792" w:rsidRDefault="00E01EC1"/>
    <w:p w14:paraId="14568131" w14:textId="55A701D3" w:rsidR="00E01EC1" w:rsidRPr="00EC7792" w:rsidRDefault="00E01EC1"/>
    <w:p w14:paraId="02FDF15E" w14:textId="63216456" w:rsidR="00E01EC1" w:rsidRPr="00EC7792" w:rsidRDefault="00E01EC1"/>
    <w:p w14:paraId="13131223" w14:textId="5DAB797E" w:rsidR="00E01EC1" w:rsidRPr="00EC7792" w:rsidRDefault="00E01EC1"/>
    <w:p w14:paraId="1660BA22" w14:textId="17D15849" w:rsidR="00E01EC1" w:rsidRPr="00EC7792" w:rsidRDefault="00E01EC1"/>
    <w:p w14:paraId="5534A942" w14:textId="604E206B" w:rsidR="00E01EC1" w:rsidRPr="00EC7792" w:rsidRDefault="00E01EC1"/>
    <w:p w14:paraId="303E81BD" w14:textId="6903F378" w:rsidR="00E01EC1" w:rsidRPr="00EC7792" w:rsidRDefault="00E01EC1"/>
    <w:p w14:paraId="57A02B31" w14:textId="36A5E685" w:rsidR="00E01EC1" w:rsidRPr="00EC7792" w:rsidRDefault="00E01EC1"/>
    <w:p w14:paraId="15894F7D" w14:textId="4FBB39B6" w:rsidR="00E01EC1" w:rsidRPr="00EC7792" w:rsidRDefault="00E01EC1"/>
    <w:p w14:paraId="5CA1EA02" w14:textId="4A9B4856" w:rsidR="00E01EC1" w:rsidRPr="00EC7792" w:rsidRDefault="00E01EC1"/>
    <w:p w14:paraId="4232DD83" w14:textId="3468D55D" w:rsidR="00E01EC1" w:rsidRPr="00EC7792" w:rsidRDefault="00E01EC1"/>
    <w:p w14:paraId="5DBBDA07" w14:textId="01D086E2" w:rsidR="002045A7" w:rsidRDefault="00776E31" w:rsidP="002045A7">
      <w:pPr>
        <w:pStyle w:val="Title"/>
        <w:rPr>
          <w:rFonts w:ascii="Lucida Console" w:hAnsi="Lucida Console"/>
          <w:i w:val="0"/>
          <w:lang w:val="en-CA"/>
        </w:rPr>
      </w:pPr>
      <w:r>
        <w:rPr>
          <w:noProof/>
        </w:rPr>
        <w:lastRenderedPageBreak/>
        <w:drawing>
          <wp:anchor distT="0" distB="0" distL="114300" distR="114300" simplePos="0" relativeHeight="251689984" behindDoc="1" locked="0" layoutInCell="1" allowOverlap="1" wp14:anchorId="0FEA41FA" wp14:editId="08BB35CB">
            <wp:simplePos x="0" y="0"/>
            <wp:positionH relativeFrom="column">
              <wp:posOffset>4965700</wp:posOffset>
            </wp:positionH>
            <wp:positionV relativeFrom="paragraph">
              <wp:posOffset>-762000</wp:posOffset>
            </wp:positionV>
            <wp:extent cx="1640205" cy="1499870"/>
            <wp:effectExtent l="0" t="0" r="0" b="5080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205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045A7">
        <w:rPr>
          <w:i w:val="0"/>
          <w:noProof/>
          <w:lang w:val="en-CA"/>
        </w:rPr>
        <w:t>Gin-Tonic</w:t>
      </w:r>
      <w:r>
        <w:rPr>
          <w:i w:val="0"/>
          <w:noProof/>
          <w:lang w:val="en-CA"/>
        </w:rPr>
        <w:t xml:space="preserve"> </w:t>
      </w:r>
    </w:p>
    <w:p w14:paraId="0AA8238D" w14:textId="77777777" w:rsidR="002045A7" w:rsidRDefault="002045A7" w:rsidP="002045A7">
      <w:pPr>
        <w:pStyle w:val="Heading1"/>
        <w:rPr>
          <w:i w:val="0"/>
          <w:lang w:val="en-CA"/>
        </w:rPr>
      </w:pPr>
      <w:r>
        <w:rPr>
          <w:i w:val="0"/>
          <w:lang w:val="en-CA"/>
        </w:rPr>
        <w:t>Ingredients</w:t>
      </w:r>
    </w:p>
    <w:p w14:paraId="6F688600" w14:textId="77777777" w:rsidR="002045A7" w:rsidRDefault="002045A7" w:rsidP="002045A7">
      <w:pPr>
        <w:pStyle w:val="Heading3"/>
        <w:rPr>
          <w:rFonts w:eastAsiaTheme="minorHAnsi"/>
          <w:lang w:val="en-CA"/>
        </w:rPr>
      </w:pPr>
      <w:proofErr w:type="spellStart"/>
      <w:r>
        <w:rPr>
          <w:rStyle w:val="Strong"/>
          <w:rFonts w:eastAsiaTheme="minorHAnsi"/>
          <w:lang w:val="en-CA"/>
        </w:rPr>
        <w:t>Blumix</w:t>
      </w:r>
      <w:proofErr w:type="spellEnd"/>
      <w:r>
        <w:rPr>
          <w:rStyle w:val="Strong"/>
          <w:rFonts w:eastAsiaTheme="minorHAnsi"/>
          <w:lang w:val="en-CA"/>
        </w:rPr>
        <w:t xml:space="preserve">   |</w:t>
      </w:r>
      <w:r>
        <w:rPr>
          <w:rFonts w:eastAsiaTheme="minorHAnsi"/>
          <w:lang w:val="en-CA"/>
        </w:rPr>
        <w:t xml:space="preserve"> 3 oz</w:t>
      </w:r>
    </w:p>
    <w:p w14:paraId="17E9AD88" w14:textId="77777777" w:rsidR="002045A7" w:rsidRDefault="002045A7" w:rsidP="002045A7">
      <w:pPr>
        <w:pStyle w:val="Heading3"/>
        <w:rPr>
          <w:rFonts w:eastAsiaTheme="minorHAnsi"/>
          <w:lang w:val="en-CA"/>
        </w:rPr>
      </w:pPr>
      <w:r>
        <w:rPr>
          <w:rStyle w:val="Strong"/>
          <w:rFonts w:eastAsiaTheme="minorHAnsi"/>
          <w:lang w:val="en-CA"/>
        </w:rPr>
        <w:t>Gin |</w:t>
      </w:r>
      <w:r>
        <w:rPr>
          <w:rFonts w:eastAsiaTheme="minorHAnsi"/>
          <w:lang w:val="en-CA"/>
        </w:rPr>
        <w:t xml:space="preserve"> 1 oz</w:t>
      </w:r>
    </w:p>
    <w:p w14:paraId="7AB2F3DF" w14:textId="77777777" w:rsidR="002045A7" w:rsidRDefault="002045A7" w:rsidP="002045A7">
      <w:pPr>
        <w:pStyle w:val="Heading3"/>
        <w:rPr>
          <w:rStyle w:val="Strong"/>
          <w:rFonts w:eastAsiaTheme="minorHAnsi"/>
        </w:rPr>
      </w:pPr>
      <w:r>
        <w:rPr>
          <w:rStyle w:val="Strong"/>
          <w:rFonts w:eastAsiaTheme="minorHAnsi"/>
          <w:lang w:val="en-CA"/>
        </w:rPr>
        <w:t xml:space="preserve">Tonic   </w:t>
      </w:r>
    </w:p>
    <w:p w14:paraId="3E42BE6E" w14:textId="77777777" w:rsidR="002045A7" w:rsidRDefault="002045A7" w:rsidP="002045A7">
      <w:pPr>
        <w:pStyle w:val="Heading3"/>
        <w:rPr>
          <w:rFonts w:eastAsiaTheme="minorHAnsi"/>
        </w:rPr>
      </w:pPr>
      <w:r>
        <w:rPr>
          <w:rStyle w:val="Strong"/>
          <w:rFonts w:eastAsiaTheme="minorHAnsi"/>
          <w:lang w:val="en-CA"/>
        </w:rPr>
        <w:t xml:space="preserve">Rosemary branch or wedge of lime      </w:t>
      </w:r>
    </w:p>
    <w:p w14:paraId="219044B9" w14:textId="77777777" w:rsidR="002045A7" w:rsidRDefault="002045A7" w:rsidP="002045A7">
      <w:pPr>
        <w:pStyle w:val="Heading3"/>
        <w:rPr>
          <w:rFonts w:eastAsiaTheme="minorHAnsi"/>
          <w:lang w:val="fr-CA"/>
        </w:rPr>
      </w:pPr>
      <w:proofErr w:type="spellStart"/>
      <w:r>
        <w:rPr>
          <w:rStyle w:val="Strong"/>
          <w:rFonts w:eastAsiaTheme="minorHAnsi"/>
          <w:lang w:val="fr-CA"/>
        </w:rPr>
        <w:t>Ice</w:t>
      </w:r>
      <w:proofErr w:type="spellEnd"/>
      <w:r>
        <w:rPr>
          <w:rStyle w:val="Strong"/>
          <w:rFonts w:eastAsiaTheme="minorHAnsi"/>
          <w:lang w:val="fr-CA"/>
        </w:rPr>
        <w:t xml:space="preserve"> cubes</w:t>
      </w:r>
    </w:p>
    <w:p w14:paraId="34CE2468" w14:textId="2C609AF7" w:rsidR="00E01EC1" w:rsidRDefault="00E01EC1">
      <w:pPr>
        <w:rPr>
          <w:lang w:val="fr-CA"/>
        </w:rPr>
      </w:pPr>
    </w:p>
    <w:p w14:paraId="1125B739" w14:textId="6EF2AFBD" w:rsidR="00E01EC1" w:rsidRDefault="00E01EC1">
      <w:pPr>
        <w:rPr>
          <w:lang w:val="fr-CA"/>
        </w:rPr>
      </w:pPr>
    </w:p>
    <w:p w14:paraId="6F4CE20A" w14:textId="7388878D" w:rsidR="00E01EC1" w:rsidRDefault="00E01EC1">
      <w:pPr>
        <w:rPr>
          <w:lang w:val="fr-CA"/>
        </w:rPr>
      </w:pPr>
    </w:p>
    <w:p w14:paraId="57C5180B" w14:textId="3F384685" w:rsidR="00E01EC1" w:rsidRDefault="00E01EC1">
      <w:pPr>
        <w:rPr>
          <w:lang w:val="fr-CA"/>
        </w:rPr>
      </w:pPr>
    </w:p>
    <w:p w14:paraId="6CF64510" w14:textId="3EC47478" w:rsidR="00E01EC1" w:rsidRDefault="00E01EC1">
      <w:pPr>
        <w:rPr>
          <w:lang w:val="fr-CA"/>
        </w:rPr>
      </w:pPr>
    </w:p>
    <w:p w14:paraId="11B4EA9A" w14:textId="6498C29A" w:rsidR="00E01EC1" w:rsidRDefault="00E01EC1">
      <w:pPr>
        <w:rPr>
          <w:lang w:val="fr-CA"/>
        </w:rPr>
      </w:pPr>
    </w:p>
    <w:p w14:paraId="536E71AD" w14:textId="4F0BCA9F" w:rsidR="00E01EC1" w:rsidRDefault="00E01EC1">
      <w:pPr>
        <w:rPr>
          <w:lang w:val="fr-CA"/>
        </w:rPr>
      </w:pPr>
    </w:p>
    <w:p w14:paraId="12690843" w14:textId="626EA54A" w:rsidR="00E01EC1" w:rsidRDefault="00E01EC1">
      <w:pPr>
        <w:rPr>
          <w:lang w:val="fr-CA"/>
        </w:rPr>
      </w:pPr>
    </w:p>
    <w:p w14:paraId="49C7F581" w14:textId="172225BD" w:rsidR="00E01EC1" w:rsidRDefault="00E01EC1">
      <w:pPr>
        <w:rPr>
          <w:lang w:val="fr-CA"/>
        </w:rPr>
      </w:pPr>
    </w:p>
    <w:p w14:paraId="140E8F44" w14:textId="0D9AE1BF" w:rsidR="00E01EC1" w:rsidRDefault="00E01EC1">
      <w:pPr>
        <w:rPr>
          <w:lang w:val="fr-CA"/>
        </w:rPr>
      </w:pPr>
    </w:p>
    <w:p w14:paraId="09D31F27" w14:textId="035EC894" w:rsidR="00E01EC1" w:rsidRDefault="00E01EC1">
      <w:pPr>
        <w:rPr>
          <w:lang w:val="fr-CA"/>
        </w:rPr>
      </w:pPr>
    </w:p>
    <w:p w14:paraId="66418C16" w14:textId="7BA81C47" w:rsidR="00E01EC1" w:rsidRDefault="00E01EC1">
      <w:pPr>
        <w:rPr>
          <w:lang w:val="fr-CA"/>
        </w:rPr>
      </w:pPr>
    </w:p>
    <w:p w14:paraId="7B51CC65" w14:textId="0C1B4198" w:rsidR="00E01EC1" w:rsidRDefault="00E01EC1">
      <w:pPr>
        <w:rPr>
          <w:lang w:val="fr-CA"/>
        </w:rPr>
      </w:pPr>
    </w:p>
    <w:p w14:paraId="0CB02449" w14:textId="5C6CC39C" w:rsidR="00E01EC1" w:rsidRDefault="00E01EC1">
      <w:pPr>
        <w:rPr>
          <w:lang w:val="fr-CA"/>
        </w:rPr>
      </w:pPr>
    </w:p>
    <w:p w14:paraId="53990F43" w14:textId="31EB6425" w:rsidR="00E01EC1" w:rsidRDefault="00E01EC1">
      <w:pPr>
        <w:rPr>
          <w:lang w:val="fr-CA"/>
        </w:rPr>
      </w:pPr>
    </w:p>
    <w:p w14:paraId="2E6D9B03" w14:textId="3DE08514" w:rsidR="00E01EC1" w:rsidRDefault="00E01EC1">
      <w:pPr>
        <w:rPr>
          <w:lang w:val="fr-CA"/>
        </w:rPr>
      </w:pPr>
    </w:p>
    <w:p w14:paraId="695E1293" w14:textId="58FB8816" w:rsidR="00E01EC1" w:rsidRDefault="00E01EC1">
      <w:pPr>
        <w:rPr>
          <w:lang w:val="fr-CA"/>
        </w:rPr>
      </w:pPr>
    </w:p>
    <w:p w14:paraId="577BB6D8" w14:textId="57C7E203" w:rsidR="00C91439" w:rsidRPr="00C91439" w:rsidRDefault="00776E31" w:rsidP="00C91439">
      <w:pPr>
        <w:pStyle w:val="Title"/>
        <w:rPr>
          <w:rFonts w:ascii="Lucida Console" w:hAnsi="Lucida Console"/>
          <w:i w:val="0"/>
          <w:lang w:val="fr-CA"/>
        </w:rPr>
      </w:pPr>
      <w:r>
        <w:rPr>
          <w:noProof/>
        </w:rPr>
        <w:lastRenderedPageBreak/>
        <w:drawing>
          <wp:anchor distT="0" distB="0" distL="114300" distR="114300" simplePos="0" relativeHeight="251691008" behindDoc="1" locked="0" layoutInCell="1" allowOverlap="1" wp14:anchorId="0284DB32" wp14:editId="2DE890BC">
            <wp:simplePos x="0" y="0"/>
            <wp:positionH relativeFrom="column">
              <wp:posOffset>4997450</wp:posOffset>
            </wp:positionH>
            <wp:positionV relativeFrom="paragraph">
              <wp:posOffset>-742950</wp:posOffset>
            </wp:positionV>
            <wp:extent cx="1640205" cy="1499870"/>
            <wp:effectExtent l="0" t="0" r="0" b="5080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205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91439" w:rsidRPr="00C91439">
        <w:rPr>
          <w:i w:val="0"/>
          <w:noProof/>
          <w:lang w:val="fr-CA"/>
        </w:rPr>
        <w:t>Voila</w:t>
      </w:r>
      <w:r>
        <w:rPr>
          <w:i w:val="0"/>
          <w:noProof/>
          <w:lang w:val="fr-CA"/>
        </w:rPr>
        <w:t xml:space="preserve"> </w:t>
      </w:r>
    </w:p>
    <w:p w14:paraId="40225316" w14:textId="77777777" w:rsidR="00C91439" w:rsidRPr="00C91439" w:rsidRDefault="00C91439" w:rsidP="00C91439">
      <w:pPr>
        <w:pStyle w:val="Heading1"/>
        <w:rPr>
          <w:i w:val="0"/>
          <w:lang w:val="fr-CA"/>
        </w:rPr>
      </w:pPr>
      <w:proofErr w:type="spellStart"/>
      <w:r w:rsidRPr="00C91439">
        <w:rPr>
          <w:i w:val="0"/>
          <w:lang w:val="fr-CA"/>
        </w:rPr>
        <w:t>Ingredients</w:t>
      </w:r>
      <w:proofErr w:type="spellEnd"/>
    </w:p>
    <w:p w14:paraId="7FDA4BEE" w14:textId="77777777" w:rsidR="00C91439" w:rsidRPr="00C91439" w:rsidRDefault="00C91439" w:rsidP="00C91439">
      <w:pPr>
        <w:pStyle w:val="Heading3"/>
        <w:rPr>
          <w:lang w:val="fr-CA"/>
        </w:rPr>
      </w:pPr>
      <w:proofErr w:type="spellStart"/>
      <w:r w:rsidRPr="00C91439">
        <w:rPr>
          <w:rStyle w:val="Strong"/>
          <w:lang w:val="fr-CA"/>
        </w:rPr>
        <w:t>Blumix</w:t>
      </w:r>
      <w:proofErr w:type="spellEnd"/>
      <w:r w:rsidRPr="00C91439">
        <w:rPr>
          <w:rStyle w:val="Strong"/>
          <w:lang w:val="fr-CA"/>
        </w:rPr>
        <w:t xml:space="preserve"> |</w:t>
      </w:r>
      <w:r w:rsidRPr="00C91439">
        <w:rPr>
          <w:lang w:val="fr-CA"/>
        </w:rPr>
        <w:t xml:space="preserve"> 3 oz</w:t>
      </w:r>
    </w:p>
    <w:p w14:paraId="749FDA9A" w14:textId="77777777" w:rsidR="00C91439" w:rsidRPr="006E12C4" w:rsidRDefault="00C91439" w:rsidP="00C91439">
      <w:pPr>
        <w:pStyle w:val="Heading3"/>
        <w:rPr>
          <w:lang w:val="en-CA"/>
        </w:rPr>
      </w:pPr>
      <w:r w:rsidRPr="006E12C4">
        <w:rPr>
          <w:rStyle w:val="Strong"/>
          <w:lang w:val="en-CA"/>
        </w:rPr>
        <w:t>Grand Marnier (or other orange liqueur) |</w:t>
      </w:r>
      <w:r w:rsidRPr="006E12C4">
        <w:rPr>
          <w:lang w:val="en-CA"/>
        </w:rPr>
        <w:t xml:space="preserve"> 1 oz</w:t>
      </w:r>
    </w:p>
    <w:p w14:paraId="33922A93" w14:textId="77777777" w:rsidR="00C91439" w:rsidRPr="00AB6ECC" w:rsidRDefault="00C91439" w:rsidP="00C91439">
      <w:pPr>
        <w:pStyle w:val="Heading3"/>
        <w:rPr>
          <w:lang w:val="en-CA"/>
        </w:rPr>
      </w:pPr>
      <w:r w:rsidRPr="00AB6ECC">
        <w:rPr>
          <w:rStyle w:val="Strong"/>
          <w:lang w:val="en-CA"/>
        </w:rPr>
        <w:t>Sparkling water |</w:t>
      </w:r>
      <w:r w:rsidRPr="00AB6ECC">
        <w:rPr>
          <w:lang w:val="en-CA"/>
        </w:rPr>
        <w:t xml:space="preserve"> ½ cup</w:t>
      </w:r>
    </w:p>
    <w:p w14:paraId="09782126" w14:textId="77777777" w:rsidR="00C91439" w:rsidRPr="00AB6ECC" w:rsidRDefault="00C91439" w:rsidP="00C91439">
      <w:pPr>
        <w:pStyle w:val="Heading3"/>
        <w:rPr>
          <w:lang w:val="en-CA"/>
        </w:rPr>
      </w:pPr>
      <w:r w:rsidRPr="00AB6ECC">
        <w:rPr>
          <w:rStyle w:val="Strong"/>
          <w:lang w:val="en-CA"/>
        </w:rPr>
        <w:t>Lime w</w:t>
      </w:r>
      <w:r>
        <w:rPr>
          <w:rStyle w:val="Strong"/>
          <w:lang w:val="en-CA"/>
        </w:rPr>
        <w:t>edge</w:t>
      </w:r>
    </w:p>
    <w:p w14:paraId="609C56D1" w14:textId="77777777" w:rsidR="00C91439" w:rsidRPr="00237939" w:rsidRDefault="00C91439" w:rsidP="00C91439">
      <w:pPr>
        <w:pStyle w:val="Heading3"/>
        <w:rPr>
          <w:lang w:val="en-CA"/>
        </w:rPr>
      </w:pPr>
      <w:r w:rsidRPr="00237939">
        <w:rPr>
          <w:rStyle w:val="Strong"/>
          <w:lang w:val="en-CA"/>
        </w:rPr>
        <w:t>Ice cubes</w:t>
      </w:r>
    </w:p>
    <w:p w14:paraId="40BD61E0" w14:textId="0E2E6B0A" w:rsidR="00E01EC1" w:rsidRPr="00237939" w:rsidRDefault="00E01EC1"/>
    <w:p w14:paraId="25CD04B3" w14:textId="453A04FE" w:rsidR="00316C1E" w:rsidRPr="00237939" w:rsidRDefault="00316C1E"/>
    <w:p w14:paraId="5DDE666E" w14:textId="380C61DA" w:rsidR="00316C1E" w:rsidRPr="00237939" w:rsidRDefault="00316C1E"/>
    <w:p w14:paraId="4E12C482" w14:textId="410980AD" w:rsidR="00316C1E" w:rsidRPr="00237939" w:rsidRDefault="00316C1E"/>
    <w:p w14:paraId="249A3156" w14:textId="4A636478" w:rsidR="00316C1E" w:rsidRPr="00237939" w:rsidRDefault="00316C1E"/>
    <w:p w14:paraId="62121A38" w14:textId="6B84D33F" w:rsidR="00316C1E" w:rsidRPr="00237939" w:rsidRDefault="00316C1E"/>
    <w:p w14:paraId="61A91038" w14:textId="2DE029C2" w:rsidR="00316C1E" w:rsidRPr="00237939" w:rsidRDefault="00316C1E"/>
    <w:p w14:paraId="0BAEC328" w14:textId="4A819A8A" w:rsidR="00316C1E" w:rsidRPr="00237939" w:rsidRDefault="00316C1E"/>
    <w:p w14:paraId="69128522" w14:textId="068A63DD" w:rsidR="00316C1E" w:rsidRPr="00237939" w:rsidRDefault="00316C1E"/>
    <w:p w14:paraId="0625C817" w14:textId="7279D3AC" w:rsidR="00316C1E" w:rsidRPr="00237939" w:rsidRDefault="00316C1E"/>
    <w:p w14:paraId="46BA6BF7" w14:textId="78CCAD95" w:rsidR="00316C1E" w:rsidRPr="00237939" w:rsidRDefault="00316C1E"/>
    <w:p w14:paraId="5F2C1893" w14:textId="39B7AB86" w:rsidR="00316C1E" w:rsidRPr="00237939" w:rsidRDefault="00316C1E"/>
    <w:p w14:paraId="563C11A4" w14:textId="597D91E0" w:rsidR="00316C1E" w:rsidRPr="00237939" w:rsidRDefault="00316C1E"/>
    <w:p w14:paraId="41521B49" w14:textId="05EDA25B" w:rsidR="00316C1E" w:rsidRPr="00237939" w:rsidRDefault="00316C1E"/>
    <w:p w14:paraId="087A2094" w14:textId="504084FD" w:rsidR="00316C1E" w:rsidRPr="00237939" w:rsidRDefault="00316C1E"/>
    <w:p w14:paraId="563AB2BA" w14:textId="24E77B17" w:rsidR="00316C1E" w:rsidRPr="00237939" w:rsidRDefault="00316C1E"/>
    <w:p w14:paraId="5F69DBF3" w14:textId="7B27D4C3" w:rsidR="00316C1E" w:rsidRPr="00237939" w:rsidRDefault="00316C1E"/>
    <w:p w14:paraId="421A34BA" w14:textId="32F1D684" w:rsidR="00316C1E" w:rsidRPr="00237939" w:rsidRDefault="00776E31">
      <w:r>
        <w:rPr>
          <w:noProof/>
        </w:rPr>
        <w:lastRenderedPageBreak/>
        <w:drawing>
          <wp:anchor distT="0" distB="0" distL="114300" distR="114300" simplePos="0" relativeHeight="251692032" behindDoc="1" locked="0" layoutInCell="1" allowOverlap="1" wp14:anchorId="370B627F" wp14:editId="2051EC4C">
            <wp:simplePos x="0" y="0"/>
            <wp:positionH relativeFrom="column">
              <wp:posOffset>4940300</wp:posOffset>
            </wp:positionH>
            <wp:positionV relativeFrom="paragraph">
              <wp:posOffset>-622300</wp:posOffset>
            </wp:positionV>
            <wp:extent cx="1640205" cy="1499870"/>
            <wp:effectExtent l="0" t="0" r="0" b="5080"/>
            <wp:wrapNone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205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FE3750F" w14:textId="6F7692FD" w:rsidR="00237939" w:rsidRPr="00237939" w:rsidRDefault="00237939" w:rsidP="00237939">
      <w:pPr>
        <w:pStyle w:val="Title"/>
        <w:rPr>
          <w:rFonts w:ascii="Lucida Console" w:hAnsi="Lucida Console"/>
          <w:i w:val="0"/>
          <w:lang w:val="en-CA"/>
        </w:rPr>
      </w:pPr>
      <w:r w:rsidRPr="00237939">
        <w:rPr>
          <w:i w:val="0"/>
          <w:noProof/>
          <w:lang w:val="en-CA"/>
        </w:rPr>
        <w:t>Mojito</w:t>
      </w:r>
      <w:r w:rsidR="00776E31">
        <w:rPr>
          <w:i w:val="0"/>
          <w:noProof/>
          <w:lang w:val="en-CA"/>
        </w:rPr>
        <w:t xml:space="preserve"> </w:t>
      </w:r>
    </w:p>
    <w:p w14:paraId="140EA06F" w14:textId="77777777" w:rsidR="00237939" w:rsidRPr="00237939" w:rsidRDefault="00237939" w:rsidP="00237939">
      <w:pPr>
        <w:pStyle w:val="Heading1"/>
        <w:rPr>
          <w:i w:val="0"/>
          <w:lang w:val="en-CA"/>
        </w:rPr>
      </w:pPr>
      <w:r w:rsidRPr="00237939">
        <w:rPr>
          <w:i w:val="0"/>
          <w:lang w:val="en-CA"/>
        </w:rPr>
        <w:t>Ingredients</w:t>
      </w:r>
    </w:p>
    <w:p w14:paraId="102D8FF4" w14:textId="77777777" w:rsidR="00237939" w:rsidRPr="00237939" w:rsidRDefault="00237939" w:rsidP="00237939">
      <w:pPr>
        <w:pStyle w:val="Heading3"/>
        <w:rPr>
          <w:rFonts w:eastAsiaTheme="minorHAnsi"/>
          <w:lang w:val="en-CA"/>
        </w:rPr>
      </w:pPr>
      <w:r w:rsidRPr="00237939">
        <w:rPr>
          <w:rStyle w:val="Strong"/>
          <w:rFonts w:eastAsiaTheme="minorHAnsi"/>
          <w:lang w:val="en-CA"/>
        </w:rPr>
        <w:t>Blumix |</w:t>
      </w:r>
      <w:r w:rsidRPr="00237939">
        <w:rPr>
          <w:rFonts w:eastAsiaTheme="minorHAnsi"/>
          <w:lang w:val="en-CA"/>
        </w:rPr>
        <w:t xml:space="preserve"> 3 oz</w:t>
      </w:r>
    </w:p>
    <w:p w14:paraId="3EF83E03" w14:textId="77777777" w:rsidR="00237939" w:rsidRPr="00237939" w:rsidRDefault="00237939" w:rsidP="00237939">
      <w:pPr>
        <w:pStyle w:val="Heading3"/>
        <w:rPr>
          <w:rFonts w:eastAsiaTheme="minorHAnsi"/>
          <w:lang w:val="en-CA"/>
        </w:rPr>
      </w:pPr>
      <w:r w:rsidRPr="00237939">
        <w:rPr>
          <w:rStyle w:val="Strong"/>
          <w:rFonts w:eastAsiaTheme="minorHAnsi"/>
          <w:lang w:val="en-CA"/>
        </w:rPr>
        <w:t>Limonade |</w:t>
      </w:r>
      <w:r w:rsidRPr="00237939">
        <w:rPr>
          <w:rFonts w:eastAsiaTheme="minorHAnsi"/>
          <w:lang w:val="en-CA"/>
        </w:rPr>
        <w:t xml:space="preserve"> 1 oz</w:t>
      </w:r>
    </w:p>
    <w:p w14:paraId="546FBFAC" w14:textId="77777777" w:rsidR="00237939" w:rsidRDefault="00237939" w:rsidP="00237939">
      <w:pPr>
        <w:pStyle w:val="Heading3"/>
        <w:rPr>
          <w:rFonts w:eastAsiaTheme="minorHAnsi"/>
          <w:lang w:val="en-CA"/>
        </w:rPr>
      </w:pPr>
      <w:r>
        <w:rPr>
          <w:rStyle w:val="Strong"/>
          <w:rFonts w:eastAsiaTheme="minorHAnsi"/>
          <w:lang w:val="en-CA"/>
        </w:rPr>
        <w:t>Sparkling water |</w:t>
      </w:r>
      <w:r>
        <w:rPr>
          <w:rFonts w:eastAsiaTheme="minorHAnsi"/>
          <w:lang w:val="en-CA"/>
        </w:rPr>
        <w:t xml:space="preserve"> 1 cup</w:t>
      </w:r>
      <w:bookmarkStart w:id="0" w:name="_GoBack"/>
      <w:bookmarkEnd w:id="0"/>
    </w:p>
    <w:p w14:paraId="5E19075E" w14:textId="77777777" w:rsidR="00237939" w:rsidRDefault="00237939" w:rsidP="00237939">
      <w:pPr>
        <w:pStyle w:val="Heading3"/>
        <w:rPr>
          <w:rStyle w:val="Strong"/>
          <w:rFonts w:eastAsiaTheme="minorHAnsi"/>
        </w:rPr>
      </w:pPr>
      <w:r>
        <w:rPr>
          <w:rStyle w:val="Strong"/>
          <w:rFonts w:eastAsiaTheme="minorHAnsi"/>
          <w:lang w:val="en-CA"/>
        </w:rPr>
        <w:t>Juice of ½ lime</w:t>
      </w:r>
    </w:p>
    <w:p w14:paraId="013C91D8" w14:textId="77777777" w:rsidR="00237939" w:rsidRDefault="00237939" w:rsidP="00237939">
      <w:pPr>
        <w:pStyle w:val="Heading3"/>
        <w:rPr>
          <w:rStyle w:val="Strong"/>
          <w:rFonts w:eastAsiaTheme="minorHAnsi"/>
          <w:lang w:val="en-CA"/>
        </w:rPr>
      </w:pPr>
      <w:r>
        <w:rPr>
          <w:rStyle w:val="Strong"/>
          <w:rFonts w:eastAsiaTheme="minorHAnsi"/>
          <w:lang w:val="en-CA"/>
        </w:rPr>
        <w:t>Pressed mint</w:t>
      </w:r>
    </w:p>
    <w:p w14:paraId="0BB3C624" w14:textId="77777777" w:rsidR="00237939" w:rsidRDefault="00237939" w:rsidP="00237939">
      <w:pPr>
        <w:pStyle w:val="Heading3"/>
        <w:rPr>
          <w:rFonts w:eastAsiaTheme="minorHAnsi"/>
        </w:rPr>
      </w:pPr>
      <w:r>
        <w:rPr>
          <w:rStyle w:val="Strong"/>
          <w:rFonts w:eastAsiaTheme="minorHAnsi"/>
          <w:lang w:val="en-CA"/>
        </w:rPr>
        <w:t>Frozen blueberries</w:t>
      </w:r>
    </w:p>
    <w:p w14:paraId="0AC50F2D" w14:textId="77777777" w:rsidR="00237939" w:rsidRDefault="00237939" w:rsidP="00237939">
      <w:pPr>
        <w:pStyle w:val="Heading3"/>
        <w:rPr>
          <w:rFonts w:eastAsiaTheme="minorHAnsi"/>
          <w:lang w:val="en-CA"/>
        </w:rPr>
      </w:pPr>
      <w:r>
        <w:rPr>
          <w:rStyle w:val="Strong"/>
          <w:rFonts w:eastAsiaTheme="minorHAnsi"/>
          <w:lang w:val="en-CA"/>
        </w:rPr>
        <w:t>Ice cubes</w:t>
      </w:r>
    </w:p>
    <w:p w14:paraId="0D2CAFA6" w14:textId="77777777" w:rsidR="00316C1E" w:rsidRPr="001342B2" w:rsidRDefault="00316C1E">
      <w:pPr>
        <w:rPr>
          <w:lang w:val="fr-CA"/>
        </w:rPr>
      </w:pPr>
    </w:p>
    <w:sectPr w:rsidR="00316C1E" w:rsidRPr="001342B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TMxNrIwMLc0szRS0lEKTi0uzszPAykwrgUADPhq/SwAAAA="/>
  </w:docVars>
  <w:rsids>
    <w:rsidRoot w:val="009369F1"/>
    <w:rsid w:val="001342B2"/>
    <w:rsid w:val="002045A7"/>
    <w:rsid w:val="00237939"/>
    <w:rsid w:val="00316C1E"/>
    <w:rsid w:val="004B70B8"/>
    <w:rsid w:val="00776E31"/>
    <w:rsid w:val="00816B3D"/>
    <w:rsid w:val="008B2273"/>
    <w:rsid w:val="009369F1"/>
    <w:rsid w:val="009A642C"/>
    <w:rsid w:val="00A02527"/>
    <w:rsid w:val="00C91439"/>
    <w:rsid w:val="00D17906"/>
    <w:rsid w:val="00E01EC1"/>
    <w:rsid w:val="00EC7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BB1DA"/>
  <w15:chartTrackingRefBased/>
  <w15:docId w15:val="{DE6A89D8-B0ED-4659-8F67-12DE7194C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2527"/>
    <w:pPr>
      <w:keepNext/>
      <w:keepLines/>
      <w:spacing w:before="420" w:after="80" w:line="336" w:lineRule="auto"/>
      <w:contextualSpacing/>
      <w:outlineLvl w:val="0"/>
    </w:pPr>
    <w:rPr>
      <w:rFonts w:asciiTheme="majorHAnsi" w:eastAsiaTheme="majorEastAsia" w:hAnsiTheme="majorHAnsi" w:cstheme="majorBidi"/>
      <w:b/>
      <w:i/>
      <w:color w:val="2F5496" w:themeColor="accent1" w:themeShade="BF"/>
      <w:sz w:val="36"/>
      <w:szCs w:val="32"/>
      <w:lang w:val="en-US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A02527"/>
    <w:pPr>
      <w:spacing w:after="120" w:line="336" w:lineRule="auto"/>
      <w:outlineLvl w:val="2"/>
    </w:pPr>
    <w:rPr>
      <w:rFonts w:eastAsia="Times New Roman"/>
      <w:color w:val="C45911" w:themeColor="accent2" w:themeShade="BF"/>
      <w:sz w:val="3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2527"/>
    <w:rPr>
      <w:rFonts w:asciiTheme="majorHAnsi" w:eastAsiaTheme="majorEastAsia" w:hAnsiTheme="majorHAnsi" w:cstheme="majorBidi"/>
      <w:b/>
      <w:i/>
      <w:color w:val="2F5496" w:themeColor="accent1" w:themeShade="BF"/>
      <w:sz w:val="36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02527"/>
    <w:rPr>
      <w:rFonts w:eastAsia="Times New Roman"/>
      <w:color w:val="C45911" w:themeColor="accent2" w:themeShade="BF"/>
      <w:sz w:val="30"/>
      <w:szCs w:val="24"/>
      <w:lang w:val="en-US"/>
    </w:rPr>
  </w:style>
  <w:style w:type="character" w:styleId="Strong">
    <w:name w:val="Strong"/>
    <w:basedOn w:val="DefaultParagraphFont"/>
    <w:uiPriority w:val="9"/>
    <w:qFormat/>
    <w:rsid w:val="00A02527"/>
    <w:rPr>
      <w:b/>
      <w:bCs/>
      <w:color w:val="44546A" w:themeColor="text2"/>
    </w:rPr>
  </w:style>
  <w:style w:type="paragraph" w:styleId="Title">
    <w:name w:val="Title"/>
    <w:basedOn w:val="Normal"/>
    <w:link w:val="TitleChar"/>
    <w:qFormat/>
    <w:rsid w:val="00A02527"/>
    <w:pPr>
      <w:spacing w:after="0" w:line="312" w:lineRule="auto"/>
      <w:contextualSpacing/>
    </w:pPr>
    <w:rPr>
      <w:rFonts w:asciiTheme="majorHAnsi" w:eastAsiaTheme="majorEastAsia" w:hAnsiTheme="majorHAnsi" w:cstheme="majorBidi"/>
      <w:b/>
      <w:i/>
      <w:color w:val="2F5496" w:themeColor="accent1" w:themeShade="BF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rsid w:val="00A02527"/>
    <w:rPr>
      <w:rFonts w:asciiTheme="majorHAnsi" w:eastAsiaTheme="majorEastAsia" w:hAnsiTheme="majorHAnsi" w:cstheme="majorBidi"/>
      <w:b/>
      <w:i/>
      <w:color w:val="2F5496" w:themeColor="accent1" w:themeShade="BF"/>
      <w:kern w:val="28"/>
      <w:sz w:val="56"/>
      <w:szCs w:val="5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70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70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2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0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a Ruel</dc:creator>
  <cp:keywords/>
  <dc:description/>
  <cp:lastModifiedBy>Alexia Ruel</cp:lastModifiedBy>
  <cp:revision>15</cp:revision>
  <dcterms:created xsi:type="dcterms:W3CDTF">2019-01-22T18:47:00Z</dcterms:created>
  <dcterms:modified xsi:type="dcterms:W3CDTF">2019-03-26T00:02:00Z</dcterms:modified>
</cp:coreProperties>
</file>